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Revoice</w:t>
      </w:r>
      <w:r>
        <w:t xml:space="preserve"> </w:t>
      </w:r>
      <w:r>
        <w:t xml:space="preserve">+</w:t>
      </w:r>
      <w:r>
        <w:t xml:space="preserve"> </w:t>
      </w:r>
      <w:r>
        <w:t xml:space="preserve">PE</w:t>
      </w:r>
      <w:r>
        <w:t xml:space="preserve"> </w:t>
      </w:r>
      <w:r>
        <w:t xml:space="preserve">(ห้องเรียนสกลฯ</w:t>
      </w:r>
      <w:r>
        <w:t xml:space="preserve"> </w:t>
      </w:r>
      <w:r>
        <w:t xml:space="preserve">)</w:t>
      </w:r>
      <w:r>
        <w:t xml:space="preserve"> </w:t>
      </w:r>
      <w:r>
        <w:t xml:space="preserve">มาตรฐานสากลด้านเทคโนโลยีคอมพิวเตอร์และดิจิทัล</w:t>
      </w:r>
      <w:r>
        <w:t xml:space="preserve"> </w:t>
      </w:r>
      <w:r>
        <w:t xml:space="preserve">อ.ธิดารัตน์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1</w:t>
      </w:r>
      <w:r>
        <w:t xml:space="preserve"> </w:t>
      </w:r>
      <w:r>
        <w:t xml:space="preserve">ธ.ค.</w:t>
      </w:r>
      <w:r>
        <w:t xml:space="preserve"> </w:t>
      </w:r>
      <w:r>
        <w:t xml:space="preserve">2565</w:t>
      </w:r>
      <w:r>
        <w:t xml:space="preserve"> </w:t>
      </w:r>
      <w:r>
        <w:t xml:space="preserve">ปลา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7</w:t>
      </w:r>
      <w:r>
        <w:t xml:space="preserve"> </w:t>
      </w:r>
      <w:r>
        <w:t xml:space="preserve">ธันว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นั่นเอง นะคะ อาจารย์พูดหน้าห้องกับนักเรียนนะคะก็จะเป็นผู้ส่งสารแล้วก็ไปทางก็จะเป็น เช่นเดียวกันในการสื่อสารโดยระบบคอมพิวเตอร์นะคะก็จะมีผู้ส่งแล้วก็ผู้รับเงินเองนะคะ Center กับ visible นะคะ แน่นอนนะคะ การใช้การสื่อสารนะคะในคอมพิวเตอร์ก็ต้องมีอุปกรณ์คอมพิวเตอร์นะคะ เวลาเรา ใช้คอมพิวเตอร์อาจจะทำการบ้านนี่ หรือว่าส่ง Facebook คุยกับเพื่อนนี่มันก็ต้องมีอุปกรณ์คอมพิวเตอร์ต้นทางกับปลายทางถูกไหมคะที่เราจะส่งข้อมูลหากัน ดังนั้น คอมพิวเตอร์ของผู้ส่ง เขาจะอยู่ฝั่งที่ผู้ส่งและผู้รับ ภาษาที่ใช้ในการสื่อสารในห้องแลปมีสายที่อยู่หลังเครื่องคอมก็จะเป็นสายแลนนะคะที่เป็นเส้นขาวในการเชื่อมต่อเนื่องเองคราวนี้ สื่อกลาง ก็คือทรานซิชัน Media ตรงนี้ ก็จะเป็นสายหรืออากาศที่ใช้ในการสื่อสารข้อมูลระหว่างกันนะคะ เราจะมาดูว่า ขอพูดไปเมื่อกี้ลืม ตามชื่อตัวการสื่อสาร แล้วก็ critical Royal จากที่เรียนไปสัปดาห์ที่แล้ว เราจะมีตัว Class กับ C T I C แผนที่ล่าสุดก็คือฉันจะเป็น Crystal คือมองภาพ ลองได้นะคะ ใช้ทำการเชื่อมต่ออุปกรณ์ พี่เอาสายเสียบข้างหลัง critical Error ในการเสียบแล้วก็ส่งข้อมูลนั่นเอง สายสื่อสารมาตรฐานของเรานะคะอันนี้ก็จะเป็นหลักๆก่อนนะคะณปัจจุบันอาจจะมีตัว เพิ่มเติมตัวฟังก์ชัน ของตัวสายสื่อสารขึ้นมาก็จะมีทั้งหมด 4 อันที่จะนำมายกตัวอย่าง สอนนะครั้งนี้ก็จะมีมาตรฐาน ประธานาธิบดี 7 4 มาตรฐานธิบดี 802.5 สถานี edi นะคะเดี๋ยวเราจะมาดูแต่ละตัวแต่ละมาตรฐานนะครับว่ามันมี คุณลักษณะ แตกต่างกันอย่างไรบ้างนั่นเอง เราจะมาดูมาตรฐานในที่เป็นอีตัวแรกของเรา 802.3 นะครับ จะเป็นการส่งข้อมูลสื่อสารทั่วไปของตัวอินเทอร์เน็ตนั่นเอง โดย จะแบ่งเป็นใดๆตามนี้ พูดง่ายๆมันจะมีตัวอักษรด้านหน้านะคะเพื่อแบ่งเป็นเพศและก็ ตัวเลขหรือว่าตัวอักษรด้านหลังนะคะ เพื่อแบ่งเฉพาะรายละเอียดลงไปอีก ตัวแรกนะคะ 11 Fight นะคะ หรือว่าตัว Original 802.3 นะคะก็จะเป็นการสื่อสารพวกอินเทอร์เน็ตทั่วไป ถัดมาอันที่ 2 Changes to หรือว่า ซิมเน็ตนะคะ อันที่ 3 wallet Size Hi Siri ล่าสุดท้าย centrica ตัวบอทแบนนะคะ อันนี้เราจะไม่ได้ลงลึกไปทั้งหมดจะเลือกมาแค่บางตัวมาตรฐานนะคะ เพื่อระบุแต่ละตัวที่มันใกล้ตัว แล้วก็คิดว่านักศึกษาน่าจะ ได้ใช้งานในชีวิตจริง มาที่ศูนย์เอง เดี๋ยวเรามาดูตาราง ของตารางของสายมาตรฐานทีเด็ดของเรา ดูง่ายนะคะของเรานี่ จะมี สายที่เราใช้งาน ส่วนมากก็จะเป็นถ้าในห้องแล้วก็จะเป็นสายแลนนะคะ ในการสื่อสารสินค้าของเรา สายแรงก็จะแบ่งประเภทอีกว่าเป็นร้านแบบไหน สายที่มันถูกในการป้องกัน การรบกวน ขอสัญญาณหรือเปล่าแล้วก็มีสายโคแอกเชียลนะคะ 2 แบบ แล้วก็แสบมีเกลียวแล้วก็ไม่มีเกลียวมันจะแยกเฉพาะของสายลงไปอีกว่ามี อะไร อันนี้ก็จะเป็นลักษณะตาราง ให้บอกความเปรียบเทียบนะคะ เมื่อกี้มีสายโคแอกเชียล ที่ต่างกันก็คือเทคนิคการส่ง อันนี้แยกประเภทลงไปอีกนะคะ กรณีเอาทรงนี้ ตรงไหน ค่าความถี่ไหม ถือว่าเป็นช่วงเวลาไหม อัตราความเร็วอยู่ที่เท่าไร แล้วก็ระยะทางนะคะสูงสุดที่สามารถส่งตัวข้อมูลไปได้ โดยไม่ต้องใช้ตัวกระจายสัญญาณหรือว่าตัวเพิ่มสัญญาณขึ้นมาอีกรอบหนึ่งอันนี้ก็จะเป็นตารางเข้าค่ายอีกรอบนึงให้ดูเพราะว่าถ้าจะเรียนละเอียดก็คือ แล้วต้องเรียนตั้งแต่เทคนิคการส่งสัญญาณของแต่ละตัว แล้วก็มาดูประเภทอีก อันนี้ก็จะเป็นตาราง สรุปรวมให้ดูนะกันนะคะ เดี๋ยวจะให้ไปจำเอานะคะว่าตัวไหนที่ให้ระยะทางสูงที่สุดนะคะ สังเกตง่ายๆแต่แรงกับโคเอเชียนี่จะให้ การส่งสัญญาณระยะทางที่ไกลกว่า อยู่ที่ 3600 กิโลเมตรนะคะ อัตราความเร็วนะคะ 10 MB Perfect การส่งข้อมูล แล้วก็จะมีตัว รูปแบบเทคนิคการส่งนะคะ NV PSK มันก็แยกประเภทลงไปอีก อันนี้ยกตัวอย่างเปรียบเทียบมาให้ดูเบื้องต้นก่อน กลับมานะคะ มาตรฐาน ieee 802.4 เป็นมาตรฐานแบบ Open Bus เป็นการสื่อสาร 3 แบบ บอร์ดแบนนะคะแล้วก็สายไฟเบอร์ออฟติก เราเรียนเครือข่ายมาแล้ว การเชื่อมต่อพวกบัตรพวกลิงน่าจะได้เรียนมาแล้วนะ คุ้นๆไหม หรือว่าคืนอาจารย์ไปหมดแล้ว แล้วเข้าสาย Lan แล้วเดี๋ยวมันจะคุ้นๆนะคะ บอร์ดแบน สายโคแอกเชียล ไม่แน่ใจว่าในแลปตัวเครือข่ายเรา ไม่มีได้ดูสายโคแอกซ์กันหรือเปล่า ฤดูใหม่ orion LINE ไม่เป็นไรไม่เป็นไรเดี๋ยวจะมีสไลด์ให้ดู ไม่มีการส่งสัญญาณที่แตกต่างกัน งานบวชจะเป็นสายแลนสายโคแอกซ์รั่วสายไฟเบอร์นี่ เขาสามารถที่จะมีการส่งสัญญาณที่ อัตราความเร็วที่แตกต่างกันได้ อุปกรณ์ที่รัก แล้วก็ แล้วก็ช่องทาง B bandwidth ก็คือช่องทางที่สามารถส่งข้อมูลไป เข้าใจคำว่าเป็นปิดอยู่นะ ความกว้าง เหมือนถนนในกาลเวลาเราขึ้นถนนไปปลายทาง ปิดก็คือความกว้างของถนนที่เราจะส่งข้อมูลไป ก็เหมือนรถนี่มันขี่ได้กี่คันได้เส้นหนึ่ง คือกว้างยาวขนาดไหนในการส่งข้อมูล ไม่งงนะ วงให้ถามนะคะ ทัด michaels นะคะก็คือเป็นบอร์ดแบนก็คือตัวข้างบนนี่ช่องทางเดียวนะคะ มีช่องทางเดียวต่อ 1 สาย เหมือนถนนมีเส้นเดียวแล้วสามารถขับได้แค่คันเดียว มันชอบอยู่ในซอย ไม่งงนะ ราคาสายจะถูกลงเพราะความกว้าง bandwidth มันก็จะน้อยลงนะคะ แล้วก็สามารถเลือกอัตราความเร็วได้ว่าจะขี่ หมดแล้วขับรถนี่เราจะ ส่งที่อัตราความเร็วเท่าไหร่ อันนี้ก็สามารถส่งตามประกาศของเราที่เราด้วยได้นั่นเองว่าจะสามารถส่งที่ความเร็วเท่าไหร่นั่นเอง อันที่ 3 ก็จะเป็น Fiber of อีกนะคะ ที่เอามา ใช้แทน 2 ตัวนี้ อาจจะความเร็วเราก็จะเห็นว่าไฟเบอร์ จะมีอัตราความเร็วที่สูงขึ้น จะเป็นสายแรงเที่ยว แล้วก็ไฟเบอร์ ตามคุณภาพคงจะสายส่ง แล้วก็สามารถใช้กับแบรนด์ เครือข่าย อันนี้ข้ามไปก่อนแล้วกันที่สตาร์ก็คือใช้กับตัวเครือข่ายของเราได้นั่นเอง โอเคโชคดีของเราก็จะมี 3 แบบนะคะ พ่อเรามาทำเป็นตารางสรุป 2 วันนี้ จะเป็นตัวโคแอกเชียลอันนี้เป็นไฟเบอร์ออฟติกที่บอกไปไฟเบอร์จะให้ อาจารย์คมเร็วที่ระยะส่งค่อนข้างสูงที่สุด นะคะ แต่ว่าข้อดีข้อเสียของแต่ละชนิดแตกต่างกันไปจะพูดแยกแต่ละประเภท ข้อดีอะไรข้อเสียอะไรและไฟเบอร์ออฟติกข้อดีอะไรข้อเสียอะไรนั่นเองนะคะ อันนี้ก็คือเทคนิคการส่งสัญญาณปกติ Xiaomi ค่ามาตรฐานอยู่ที่ 75 องค์ มาตรฐานคืออะไร ในกรณีที่เราใช้สาย 12 เดนนี่มันสายไฟนี่มันมีค่าทางต้านทานเวลาสูงว่าจะเป็นเสี่ยง หรือว่าถ้าเป็นสายไฟมันก็คือสายไฟฟ้า ก็คือค่าสถานะเอง ก็จะคำนวณว่า โอมแล้วก็ส่งได้เท่าไหร่ เทคนิคในการส่งสัญญาณมันก็จะมีหลายแบบ เอ็งก็จะเป็น adjudication นะคะ เขานะคะหรือว่าจะเป็นรีเจนซี่ ก็จะเป็นเทคนิคการส่งสัญญาณอีก อันนี้เราเรียนเป็นภาพรวมนะเราไม่ได้เรียนเป็นรายละเอียดของเทคนิคการส่งสัญญาณอาจารย์จะขอไม่ได้อธิบายรายละเอียดทั้งหมด พี่ไม่เชื่อการส่งสัญญาณเทคนิคแบนแล้วก็ไฟเบอร์ออฟติก แล้วก็อัตราความเร็วที่สามารถส่งได้นั่นเองก็จะเห็นว่า ไฟเบอร์นี่จะดีที่สุดนั่นเอง ระยะทางนะคะถ้าเป็นไปได้นะคะที่ความเร็วนะคะมากที่สุด ก็จะได้ ที่สูงที่สุดแต่ตอนนี้ยังไม่ได้ปรับแก้นะคะ ถามได้นะอันไหนงง ถัดมาเป็นมาตรฐาน ieee 802.5 นะคะ 80 2.5 ก็จะเป็นสายคู่บิดเกลียว ฉันชื่อ สายคู่บิดเกลียว แบบที่ 2 ลักษณะก็คือสามารถส่งที่อัตราความเร็วที่ 1 แล้วก็ 4 เมกะบิตเปอร์เซ็นต์ เป็นแล้วก็โทเค็นริง ถ้าเป็นมัดก็คือเป็นสายแล้วก็เป็นอุปกรณ์ต่อเสียบเข้าไปในตัวสวิตช์หรือ เราเตอร์ Bus ไม่งงนะ ถ้าเป็นลิงก็คืออุปกรณ์ ทุกตัวต้องต่อเชื่อมกัน เวลาไหนรวมกว่าจะรวมทั้งระบบ คุ้นๆนะ ให้คุณถามได้นะ มาตรฐานหนึ่งที่เรามาใช้ ก็คือมาตรฐานของ ibm พวกบริษัท ที่ผลิตเกี่ยวกับอุปกรณ์ อิเล็กทรอนิกส์ในระบบเครือข่ายด้วย คมนาคมนะคะ ถ้ามีเลือก 2 แบบคือแบบไม่มีชีวิตแบบชิวๆมีอัตราความเร็วในการส่งข้อมูล เช่นเดียวกันนะคะ เดี๋ยวเราจะมาดูจานถัดมานะคะที่ใช้เปรียบเทียบ อันนี้ก็จะเป็น 80 2.5 นะคะ ผู้มีเกี่ยวนะคะแล้วก็ตัวของ IPM ก๋วยเตี๋ยวก็ไม่มีเกี๊ยว บางคนจะสงสัยว่าสายส่งสัญญาณ ทำไมมีทั้งแบบ มีเกียร์แล้วก็ไม่มีเกียร์กรณีที่มันมีสีเดียวกันเพื่อ ลดสัญญาณรบกวนนะคะ ปกติเวลาส่งสัญญาณข้อมูล มันก็จะเป็นสายที่มันคู่ขนานกันไปเรื่อยๆนะคะ ถ้ามีการคู่ตีเกลียวขึ้นมาก็จะช่วยลดสัญญาณรบกวนระหว่าง ช่องสัญญาณที่อยู่ข้างๆนั่นเอง ในการส่งข้อมูล อันนี้ก็จะเป็นเทคนิคนะคะแล้วก็จะเป็นอัตราความเร็ว แล้วก็จำนวน register จำนวน register ก็คือ กรณีเราส่งสัญญาณ ข้อมูลนี่เข้ามานะคะ แล้ว ข้อมูลนี้เราสามารถส่งที่ระยะทางเท่าไร มองภาพง่ายๆเวลาเราส่ง ให้มองภาพ 1 อาทิตย์ถ้าเราจะเข้าใจก็จะเป็นแบบองค์การโทรศัพท์แล้วก็จะมีการชุมสายทุกที่ เครือข่ายอินเทอร์เน็ตก็เหมือนกัน มันจะมีจุดพักสัญญาณเช่นเดียวกัน ว่าจะเป็น c o c ทีบอดแบน ความแตกต่างที่มันก็จะมีชุมสายในการกระจายสัญญาณเช่นกันว่า ส่งสัญญาณมาถึงระดับนี้แล้ว ช่วงนี้ตู้พักกระจายสัญญาณที่จุดใด เพื่อ การเชื่อมสัญญาณเพื่อให้สัญญาณมันชัดเจนแล้วก็ส่งไปยังปลายทาง ได้ครบข้อมูล ที่จะพบสูงนั่นเอง นะคะ อันนี้ไม่ได้ระบุตัวรีซิสเตอร์เข้ามา ระยะทาง อันนี้ทนทวิตเตอร์ที่สูงสุดนะคะ ที่เราสามารถส่งตามความเร็วแล้วก็ ตัวสัญญาณนะคะ ให้ถึงปลายทางได้นั่นเอง ถัดมา ตัวที่ 3 ของเรา มาตรฐาน fddi นะคะ ถามชื่อก็จะเป็นไฟเบอร์ bilder ฟรีก็จะเป็นโปรโตคอล ของตัวแลน คือจะขอเล่นด้วยของเรา แบบ Token Ring มีอัตราการส่งข้อมูลที่ 100 นะคะ เมกะบิตเปอร์เซ็นต์ มันก็จะเยอะกว่าเมื่อกี้ถูกไหม อันนี้ก็จะเพิ่มขึ้นนะเป็น 100 นะคะ แล้วก็จะดูตารางนี่ อัตราความเร็วจะเพิ่มขึ้นนะคะจะใช้ติดสัญญาณในการส่งมันจะต่ำ fbi ชื่อแต่ตัวเองก็ยังไม่จากไฟเบอร์ ที่บอกว่าไฟเบอร์จะส่งสัญญาณได้ระยะไกลกว่าแล้วก็สัญญาณดีกว่านะคะ register แล้วก็ระยะทางด่วน ลูก 200 เมตรก็จะเป็นตัวเพื่อตัวสัญญาณทำให้สัญญาณที่ชัดเจนยิ่งขึ้นนั่นเอง งงกันไหม เงียบอาจารย์ถือว่าเข้าใจนะถ้าไม่เข้าใจยกมือถามได้นะ คราวนี้เราจะมาดูประเภทตัวกลางสื่อสาร ประเภทของมันก็จะมีแบบวายก็คือมีสาย Wireless ก็คือไม่มีสายนะ ตามชื่อเลย ก็จะมีสายแบบไหนบ้างโดนแพก็จะเป็นฟันคู่ตีเกลียว Asia Fiber Optic แล้วก็ผิดสเปค สเปคพวกอากาศที่เราส่งสัญญาณไปหากัน พวก WiFi นะคะ หรือว่าใช้สัญญาณดาวเทียมและเช็ดหน้าต่างๆ ก็อยู่ในประเภทนี้ นะคะ เรามาดูต่อ สายสื่อสารนะคะแบบใช้สายนะคะ ที่มีข้อแนะนำ ก็นำก็คือมีอุปกรณ์เหมือนเรามีถนน เดินทางไป ก็จะมีการเชื่อมอุปกรณ์นะคะ จากต้นทางไปยังปลายทางอุปกรณ์หนึ่งไปยังอีกรอบหนึ่งนะคะ โดยมีจุดเที่ยวแล้วก็ไฟเบอร์ออฟติก คือจะเป็นสามัญที่พูดไปอยู่ฝั่งขวาที่เป็นไวน์นะคะ เดี๋ยวเราจะมาดูอันแรกของเรานะคะ ที่มีสายส่งของอุปกรณ์ สายคู่พันเกลียวนะคะ หนังเหมือนสายแลน บล็อกแก้วออกมาแล้วจะเห็นว่ามันจะตีเกลียวคู่กัน Network น่าจะได้เรียนแล้ว อันนี้อาจารย์ขอน่าจะสอน insulator ก็คืออุปกรณ์ที่เป็นฉนวนหุ้ม ของตัว สายทองแดงที่อยู่แต่ละคู่นั่นเองนะคะ แล้วรู้ต่อนะ สายคู่ตีเกลียวจะมี 2 อัน utp กับ stp อยู่ก็คือ Until You estel จิวก็คือไม่มีตัว เขาเรียก เป็นตัวคุ้มอีกรอบหนึ่ง เพื่อช่วยลดสัญญาณลดทอนนะคะ scp น่าจะเป็น ตัวหุ้มตรงนี้อีก 1 อัน พรุ่งนี้นะคะลักษณะก็จะต่างกัน สายแรกของเราจะเป็นสายแรกของเราสามารถใช้เป็น GPS ธรรมดาที่อยู่ในห้อง ถ้าไม่ใช่อยู่ใน อุปกรณ์ที่ต้องการส่งข้อมูลแล้วไม่มีสัญญาณรบกวนนะคะ ถ้าต้องการมีตัวคิดว่าตัว สัญญาณรบกวนนะคะ จะเป็นตัว stp ของเรา อันนี้ก็จะเป็นลักษณะของสายแลน ที่เราเห็นใช้ทั่วไปจะเป็นตัวนี้ นะคะ สงสัยน่าจะเดินมาแล้วนะ OK เดี๋ยวหมดแล้ว แปลว่า รู้ว่าเข้าสายด้วยคู่ไหนเป็นต่อตรงต่อคอร์ส ถูกนะสลับสายกันอย่างไรสีอะไร อันนี้เป็นคิวแล้วก็ไอคิวมันจะเป็นเหมือนฟอย ป้องกันไว้อีกรอบหนึ่ง ว่าทั่วไปที่เราใช้ ไม่ค่อยเห็นนะคะแล้วก็จะใช้กับอุปกรณ์ ที่ เฉพาะนิดนึง แล้วก็ราคาก็จะเพิ่มขึ้นอันไหนที่มันมีคุณภาพดีกว่าแน่นอนราคาก็จะสูงขึ้น สุขภาพก็ดียิ่งขึ้นตามไปด้วยนั่นเอง ไม่ไป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Revoice + PE (ห้องเรียนสกลฯ ) มาตรฐานสากลด้านเทคโนโลยีคอมพิวเตอร์และดิจิทัล อ.ธิดารัตน์ วันที่ 1 ธ.ค. 2565 ปลา</dc:title>
  <dc:creator/>
  <cp:keywords/>
  <dcterms:created xsi:type="dcterms:W3CDTF">2022-12-07T03:34:02Z</dcterms:created>
  <dcterms:modified xsi:type="dcterms:W3CDTF">2022-12-07T03:34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7 ธันวาคม 2565 เวลา 09.00 น.</vt:lpwstr>
  </property>
  <property fmtid="{D5CDD505-2E9C-101B-9397-08002B2CF9AE}" pid="3" name="subtitle">
    <vt:lpwstr/>
  </property>
</Properties>
</file>